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B51FC" w14:textId="7A2FEE6A" w:rsidR="00AD7F18" w:rsidRDefault="008077DC" w:rsidP="00AD7F18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Probability</w:t>
      </w:r>
      <w:r w:rsidR="00AD7F18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: </w:t>
      </w:r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This handout is a printed version of the </w:t>
      </w: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Find the Match Quiz</w:t>
      </w:r>
      <w:r w:rsidR="00AD7F18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 that is also available in an interactive version on </w:t>
      </w:r>
      <w:proofErr w:type="spellStart"/>
      <w:r w:rsidR="00AD7F18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Wordwall</w:t>
      </w:r>
      <w:proofErr w:type="spellEnd"/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. </w:t>
      </w:r>
    </w:p>
    <w:p w14:paraId="2E902082" w14:textId="73E261C7" w:rsidR="00D44785" w:rsidRPr="00041572" w:rsidRDefault="008077DC" w:rsidP="008077DC">
      <w:pPr>
        <w:suppressAutoHyphens w:val="0"/>
        <w:spacing w:after="120" w:line="240" w:lineRule="auto"/>
        <w:jc w:val="center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 w:rsidRPr="008077DC">
        <w:drawing>
          <wp:inline distT="0" distB="0" distL="0" distR="0" wp14:anchorId="4ECE10B2" wp14:editId="393E6867">
            <wp:extent cx="5772150" cy="77527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6690" t="22776" r="24829" b="2180"/>
                    <a:stretch/>
                  </pic:blipFill>
                  <pic:spPr bwMode="auto">
                    <a:xfrm>
                      <a:off x="0" y="0"/>
                      <a:ext cx="5778735" cy="77615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44785" w:rsidRPr="00041572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04023" w14:textId="77777777" w:rsidR="00611DDC" w:rsidRDefault="00611DDC" w:rsidP="00031FA9">
      <w:pPr>
        <w:spacing w:after="0" w:line="240" w:lineRule="auto"/>
      </w:pPr>
      <w:r>
        <w:separator/>
      </w:r>
    </w:p>
  </w:endnote>
  <w:endnote w:type="continuationSeparator" w:id="0">
    <w:p w14:paraId="53F077F7" w14:textId="77777777" w:rsidR="00611DDC" w:rsidRDefault="00611DD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B806" w14:textId="77777777" w:rsidR="00611DDC" w:rsidRDefault="00611DDC" w:rsidP="00031FA9">
      <w:pPr>
        <w:spacing w:after="0" w:line="240" w:lineRule="auto"/>
      </w:pPr>
      <w:r>
        <w:separator/>
      </w:r>
    </w:p>
  </w:footnote>
  <w:footnote w:type="continuationSeparator" w:id="0">
    <w:p w14:paraId="5583F0DC" w14:textId="77777777" w:rsidR="00611DDC" w:rsidRDefault="00611DD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GB" w:eastAsia="en-GB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77777777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28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8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17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4"/>
  </w:num>
  <w:num w:numId="15">
    <w:abstractNumId w:val="16"/>
  </w:num>
  <w:num w:numId="16">
    <w:abstractNumId w:val="13"/>
  </w:num>
  <w:num w:numId="17">
    <w:abstractNumId w:val="25"/>
  </w:num>
  <w:num w:numId="18">
    <w:abstractNumId w:val="15"/>
  </w:num>
  <w:num w:numId="19">
    <w:abstractNumId w:val="12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8"/>
  </w:num>
  <w:num w:numId="26">
    <w:abstractNumId w:val="23"/>
  </w:num>
  <w:num w:numId="27">
    <w:abstractNumId w:val="2"/>
  </w:num>
  <w:num w:numId="28">
    <w:abstractNumId w:val="14"/>
  </w:num>
  <w:num w:numId="29">
    <w:abstractNumId w:val="27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0362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649CB"/>
    <w:rsid w:val="00165C88"/>
    <w:rsid w:val="00186B6B"/>
    <w:rsid w:val="001A083C"/>
    <w:rsid w:val="001A769C"/>
    <w:rsid w:val="001C2EC7"/>
    <w:rsid w:val="001F1222"/>
    <w:rsid w:val="001F77E5"/>
    <w:rsid w:val="00203EA6"/>
    <w:rsid w:val="00212B9C"/>
    <w:rsid w:val="002143BE"/>
    <w:rsid w:val="00234580"/>
    <w:rsid w:val="00247AC9"/>
    <w:rsid w:val="002611A9"/>
    <w:rsid w:val="00265BCF"/>
    <w:rsid w:val="002856CC"/>
    <w:rsid w:val="00296AA9"/>
    <w:rsid w:val="002B1DAE"/>
    <w:rsid w:val="002E5C81"/>
    <w:rsid w:val="002E7888"/>
    <w:rsid w:val="002F1388"/>
    <w:rsid w:val="002F1E3F"/>
    <w:rsid w:val="00300C13"/>
    <w:rsid w:val="003179F8"/>
    <w:rsid w:val="00322D46"/>
    <w:rsid w:val="00337BC3"/>
    <w:rsid w:val="00361F53"/>
    <w:rsid w:val="00372540"/>
    <w:rsid w:val="003906CD"/>
    <w:rsid w:val="003E0058"/>
    <w:rsid w:val="00412398"/>
    <w:rsid w:val="00415833"/>
    <w:rsid w:val="00437046"/>
    <w:rsid w:val="00442D2B"/>
    <w:rsid w:val="004A14D7"/>
    <w:rsid w:val="004A678E"/>
    <w:rsid w:val="00520BBD"/>
    <w:rsid w:val="00533270"/>
    <w:rsid w:val="00535262"/>
    <w:rsid w:val="00542184"/>
    <w:rsid w:val="005633C8"/>
    <w:rsid w:val="00583FDE"/>
    <w:rsid w:val="00587C12"/>
    <w:rsid w:val="005B306F"/>
    <w:rsid w:val="005C34B2"/>
    <w:rsid w:val="005C4DE6"/>
    <w:rsid w:val="00611DDC"/>
    <w:rsid w:val="006172BD"/>
    <w:rsid w:val="00621958"/>
    <w:rsid w:val="006561DF"/>
    <w:rsid w:val="0066215C"/>
    <w:rsid w:val="00662FC5"/>
    <w:rsid w:val="0068299A"/>
    <w:rsid w:val="00684099"/>
    <w:rsid w:val="00685216"/>
    <w:rsid w:val="00694379"/>
    <w:rsid w:val="006D5FF5"/>
    <w:rsid w:val="006E582E"/>
    <w:rsid w:val="00702C66"/>
    <w:rsid w:val="00730BD5"/>
    <w:rsid w:val="00761673"/>
    <w:rsid w:val="00784439"/>
    <w:rsid w:val="0079331C"/>
    <w:rsid w:val="007C6BA0"/>
    <w:rsid w:val="007D04DA"/>
    <w:rsid w:val="007E7773"/>
    <w:rsid w:val="007F2D22"/>
    <w:rsid w:val="008077DC"/>
    <w:rsid w:val="008346BD"/>
    <w:rsid w:val="0085173A"/>
    <w:rsid w:val="00856BE1"/>
    <w:rsid w:val="008745D3"/>
    <w:rsid w:val="008A1BCF"/>
    <w:rsid w:val="008A7E07"/>
    <w:rsid w:val="008C34D8"/>
    <w:rsid w:val="008F1F4E"/>
    <w:rsid w:val="009333A4"/>
    <w:rsid w:val="00937E04"/>
    <w:rsid w:val="00945BE4"/>
    <w:rsid w:val="00963750"/>
    <w:rsid w:val="00993BB8"/>
    <w:rsid w:val="009C562D"/>
    <w:rsid w:val="009D15DF"/>
    <w:rsid w:val="009D3EDB"/>
    <w:rsid w:val="009F3386"/>
    <w:rsid w:val="00A25D5A"/>
    <w:rsid w:val="00A44568"/>
    <w:rsid w:val="00A46F05"/>
    <w:rsid w:val="00AB152A"/>
    <w:rsid w:val="00AD7F18"/>
    <w:rsid w:val="00B16A3A"/>
    <w:rsid w:val="00B6402C"/>
    <w:rsid w:val="00B814C6"/>
    <w:rsid w:val="00B81DB7"/>
    <w:rsid w:val="00BD1140"/>
    <w:rsid w:val="00C338CF"/>
    <w:rsid w:val="00C5386B"/>
    <w:rsid w:val="00C5469C"/>
    <w:rsid w:val="00C57730"/>
    <w:rsid w:val="00C72351"/>
    <w:rsid w:val="00C93095"/>
    <w:rsid w:val="00CB2230"/>
    <w:rsid w:val="00CB2E92"/>
    <w:rsid w:val="00CB40DC"/>
    <w:rsid w:val="00CC1AE4"/>
    <w:rsid w:val="00CD19D1"/>
    <w:rsid w:val="00CF1144"/>
    <w:rsid w:val="00CF3B42"/>
    <w:rsid w:val="00D04A36"/>
    <w:rsid w:val="00D271E4"/>
    <w:rsid w:val="00D44785"/>
    <w:rsid w:val="00D63644"/>
    <w:rsid w:val="00DB1033"/>
    <w:rsid w:val="00DB4F92"/>
    <w:rsid w:val="00DF750B"/>
    <w:rsid w:val="00E07146"/>
    <w:rsid w:val="00E66CB4"/>
    <w:rsid w:val="00EA7FEE"/>
    <w:rsid w:val="00EE1C96"/>
    <w:rsid w:val="00F07A07"/>
    <w:rsid w:val="00F422E8"/>
    <w:rsid w:val="00FA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A7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19-10-04T08:57:00Z</cp:lastPrinted>
  <dcterms:created xsi:type="dcterms:W3CDTF">2021-02-01T15:35:00Z</dcterms:created>
  <dcterms:modified xsi:type="dcterms:W3CDTF">2021-02-01T15:37:00Z</dcterms:modified>
</cp:coreProperties>
</file>